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52425" w:rsidP="00B52425" w14:paraId="2A44A660" w14:textId="77777777">
      <w:pPr>
        <w:rPr>
          <w:b/>
        </w:rPr>
      </w:pPr>
    </w:p>
    <w:p w:rsidR="00B52425" w:rsidP="00B52425" w14:paraId="26AF748A" w14:textId="77777777">
      <w:pPr>
        <w:rPr>
          <w:b/>
        </w:rPr>
      </w:pPr>
    </w:p>
    <w:p w:rsidR="00B52425" w:rsidRPr="003C7CB1" w:rsidP="00B52425" w14:paraId="3416866F" w14:textId="77777777">
      <w:pPr>
        <w:rPr>
          <w:b/>
        </w:rPr>
      </w:pPr>
    </w:p>
    <w:p w:rsidR="00B52425" w:rsidP="00B52425" w14:paraId="5F3021EB" w14:textId="77777777">
      <w:pPr>
        <w:jc w:val="center"/>
        <w:rPr>
          <w:b/>
        </w:rPr>
      </w:pPr>
    </w:p>
    <w:p w:rsidR="00131F4A" w:rsidP="00E74447" w14:paraId="2F5BE59D" w14:textId="77777777">
      <w:pPr>
        <w:jc w:val="center"/>
        <w:rPr>
          <w:rFonts w:ascii="Times New Roman" w:hAnsi="Times New Roman" w:cs="Times New Roman"/>
          <w:b/>
          <w:sz w:val="24"/>
        </w:rPr>
      </w:pPr>
      <w:r w:rsidRPr="00131F4A">
        <w:rPr>
          <w:rFonts w:ascii="Times New Roman" w:hAnsi="Times New Roman" w:cs="Times New Roman"/>
          <w:b/>
          <w:sz w:val="24"/>
        </w:rPr>
        <w:t>Capacity Building Assistance Program: Data Management, Monitoring, and Evaluation</w:t>
      </w:r>
    </w:p>
    <w:p w:rsidR="00131F4A" w:rsidP="00E74447" w14:paraId="40054E3D" w14:textId="77777777">
      <w:pPr>
        <w:jc w:val="center"/>
        <w:rPr>
          <w:rFonts w:ascii="Times New Roman" w:hAnsi="Times New Roman" w:cs="Times New Roman"/>
          <w:b/>
        </w:rPr>
      </w:pPr>
    </w:p>
    <w:p w:rsidR="00B52425" w:rsidRPr="00FE1159" w:rsidP="00E74447" w14:paraId="20E2681E" w14:textId="738492EC">
      <w:pPr>
        <w:jc w:val="center"/>
        <w:rPr>
          <w:rFonts w:ascii="Times New Roman" w:hAnsi="Times New Roman" w:cs="Times New Roman"/>
          <w:b/>
        </w:rPr>
      </w:pPr>
      <w:r w:rsidRPr="00FE1159">
        <w:rPr>
          <w:rFonts w:ascii="Times New Roman" w:hAnsi="Times New Roman" w:cs="Times New Roman"/>
          <w:b/>
        </w:rPr>
        <w:t xml:space="preserve">Attachment </w:t>
      </w:r>
      <w:r w:rsidR="00722C8C">
        <w:rPr>
          <w:rFonts w:ascii="Times New Roman" w:hAnsi="Times New Roman" w:cs="Times New Roman"/>
          <w:b/>
        </w:rPr>
        <w:t>11</w:t>
      </w:r>
    </w:p>
    <w:p w:rsidR="009E45F3" w:rsidP="00E74447" w14:paraId="28C11666" w14:textId="2FA826E9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raining</w:t>
      </w:r>
      <w:r w:rsidR="00977EAF">
        <w:rPr>
          <w:rFonts w:ascii="Times New Roman" w:hAnsi="Times New Roman" w:cs="Times New Roman"/>
          <w:b/>
        </w:rPr>
        <w:t xml:space="preserve"> and Technical Assistance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Follow-up </w:t>
      </w:r>
      <w:r>
        <w:rPr>
          <w:rFonts w:ascii="Times New Roman" w:hAnsi="Times New Roman" w:cs="Times New Roman"/>
          <w:b/>
        </w:rPr>
        <w:t>Survey</w:t>
      </w:r>
    </w:p>
    <w:p w:rsidR="00B52425" w:rsidP="00E74447" w14:paraId="1285162F" w14:textId="120ABCB2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ntroductory</w:t>
      </w:r>
      <w:r w:rsidRPr="00FE1159">
        <w:rPr>
          <w:rFonts w:ascii="Times New Roman" w:hAnsi="Times New Roman" w:cs="Times New Roman"/>
          <w:b/>
        </w:rPr>
        <w:t xml:space="preserve"> Email</w:t>
      </w:r>
    </w:p>
    <w:p w:rsidR="00B52425" w:rsidRPr="00FE1159" w:rsidP="00B52425" w14:paraId="142A4B50" w14:textId="77777777">
      <w:pPr>
        <w:rPr>
          <w:rFonts w:ascii="Times New Roman" w:hAnsi="Times New Roman" w:cs="Times New Roman"/>
          <w:b/>
        </w:rPr>
      </w:pPr>
    </w:p>
    <w:p w:rsidR="00B52425" w:rsidRPr="00FE1159" w:rsidP="00B52425" w14:paraId="3597FB14" w14:textId="77777777">
      <w:pPr>
        <w:rPr>
          <w:rFonts w:ascii="Times New Roman" w:hAnsi="Times New Roman" w:cs="Times New Roman"/>
          <w:b/>
        </w:rPr>
      </w:pPr>
    </w:p>
    <w:p w:rsidR="00B52425" w:rsidRPr="00FE1159" w:rsidP="00B52425" w14:paraId="2287FEE4" w14:textId="77777777">
      <w:pPr>
        <w:rPr>
          <w:rFonts w:ascii="Times New Roman" w:hAnsi="Times New Roman" w:cs="Times New Roman"/>
          <w:b/>
        </w:rPr>
      </w:pPr>
    </w:p>
    <w:p w:rsidR="00B52425" w:rsidRPr="00FE1159" w:rsidP="00B52425" w14:paraId="564A3563" w14:textId="77777777">
      <w:pPr>
        <w:rPr>
          <w:rFonts w:ascii="Times New Roman" w:hAnsi="Times New Roman" w:cs="Times New Roman"/>
          <w:b/>
        </w:rPr>
      </w:pPr>
    </w:p>
    <w:p w:rsidR="00B52425" w:rsidRPr="00FE1159" w:rsidP="00B52425" w14:paraId="77EEF885" w14:textId="77777777">
      <w:pPr>
        <w:rPr>
          <w:rFonts w:ascii="Times New Roman" w:hAnsi="Times New Roman" w:cs="Times New Roman"/>
          <w:b/>
        </w:rPr>
      </w:pPr>
    </w:p>
    <w:p w:rsidR="00B52425" w:rsidRPr="00FE1159" w:rsidP="00B52425" w14:paraId="25C0F330" w14:textId="77777777">
      <w:pPr>
        <w:rPr>
          <w:rFonts w:ascii="Times New Roman" w:hAnsi="Times New Roman" w:cs="Times New Roman"/>
          <w:b/>
        </w:rPr>
      </w:pPr>
    </w:p>
    <w:p w:rsidR="00B52425" w:rsidRPr="00FE1159" w:rsidP="00B52425" w14:paraId="763E4F6D" w14:textId="77777777">
      <w:pPr>
        <w:rPr>
          <w:rFonts w:ascii="Times New Roman" w:hAnsi="Times New Roman" w:cs="Times New Roman"/>
          <w:b/>
        </w:rPr>
      </w:pPr>
    </w:p>
    <w:p w:rsidR="00B52425" w:rsidRPr="00FE1159" w:rsidP="00B52425" w14:paraId="4F7A0461" w14:textId="77777777">
      <w:pPr>
        <w:rPr>
          <w:rFonts w:ascii="Times New Roman" w:hAnsi="Times New Roman" w:cs="Times New Roman"/>
          <w:b/>
        </w:rPr>
      </w:pPr>
    </w:p>
    <w:p w:rsidR="00B52425" w14:paraId="54D013A4" w14:textId="77777777">
      <w:pPr>
        <w:rPr>
          <w:rFonts w:asciiTheme="majorHAnsi" w:hAnsiTheme="majorHAnsi" w:cs="Arial"/>
          <w:b/>
          <w:color w:val="1F497D" w:themeColor="text2"/>
          <w:sz w:val="24"/>
          <w:szCs w:val="32"/>
        </w:rPr>
      </w:pPr>
      <w:r>
        <w:rPr>
          <w:sz w:val="24"/>
        </w:rPr>
        <w:br w:type="page"/>
      </w:r>
    </w:p>
    <w:p w:rsidR="00CB31F8" w:rsidRPr="00CB31F8" w:rsidP="00CB31F8" w14:paraId="68941B2E" w14:textId="10F6468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B31F8">
        <w:rPr>
          <w:rFonts w:ascii="Times New Roman" w:hAnsi="Times New Roman" w:cs="Times New Roman"/>
          <w:sz w:val="24"/>
          <w:szCs w:val="24"/>
        </w:rPr>
        <w:t xml:space="preserve">Dear </w:t>
      </w:r>
      <w:r w:rsidR="009E45F3">
        <w:rPr>
          <w:rFonts w:ascii="Times New Roman" w:hAnsi="Times New Roman" w:cs="Times New Roman"/>
          <w:sz w:val="24"/>
          <w:szCs w:val="24"/>
        </w:rPr>
        <w:t>[</w:t>
      </w:r>
      <w:r w:rsidRPr="00722C8C" w:rsidR="00483B33">
        <w:rPr>
          <w:rFonts w:ascii="Times New Roman" w:hAnsi="Times New Roman" w:cs="Times New Roman"/>
          <w:sz w:val="24"/>
          <w:szCs w:val="24"/>
          <w:highlight w:val="lightGray"/>
        </w:rPr>
        <w:t>ProgramManagerName</w:t>
      </w:r>
      <w:r w:rsidR="009E45F3">
        <w:rPr>
          <w:rFonts w:ascii="Times New Roman" w:hAnsi="Times New Roman" w:cs="Times New Roman"/>
          <w:sz w:val="24"/>
          <w:szCs w:val="24"/>
        </w:rPr>
        <w:t>]</w:t>
      </w:r>
      <w:r w:rsidRPr="00CB31F8" w:rsidR="009E45F3">
        <w:rPr>
          <w:rFonts w:ascii="Times New Roman" w:hAnsi="Times New Roman" w:cs="Times New Roman"/>
          <w:sz w:val="24"/>
          <w:szCs w:val="24"/>
        </w:rPr>
        <w:t>:</w:t>
      </w:r>
    </w:p>
    <w:p w:rsidR="006E01C4" w:rsidP="00CB31F8" w14:paraId="14E3950C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22C8C" w:rsidRPr="00722C8C" w:rsidP="00722C8C" w14:paraId="1C676E1D" w14:textId="20E1B3DC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8F3E65">
        <w:rPr>
          <w:rFonts w:ascii="Times New Roman" w:hAnsi="Times New Roman" w:cs="Times New Roman"/>
          <w:sz w:val="24"/>
          <w:szCs w:val="24"/>
        </w:rPr>
        <w:t xml:space="preserve">The </w:t>
      </w:r>
      <w:r w:rsidR="005C3B8E">
        <w:rPr>
          <w:rFonts w:ascii="Times New Roman" w:hAnsi="Times New Roman" w:cs="Times New Roman"/>
          <w:sz w:val="24"/>
          <w:szCs w:val="24"/>
        </w:rPr>
        <w:t>Translation and Evaluation</w:t>
      </w:r>
      <w:r w:rsidRPr="008F3E65">
        <w:rPr>
          <w:rFonts w:ascii="Times New Roman" w:hAnsi="Times New Roman" w:cs="Times New Roman"/>
          <w:sz w:val="24"/>
          <w:szCs w:val="24"/>
        </w:rPr>
        <w:t xml:space="preserve"> Branch of the Division of HIV Prevention at the Centers for Disease Control and Prevention (CDC) is conducting a brief </w:t>
      </w:r>
      <w:r w:rsidR="00D55922">
        <w:rPr>
          <w:rFonts w:ascii="Times New Roman" w:hAnsi="Times New Roman" w:cs="Times New Roman"/>
          <w:sz w:val="24"/>
          <w:szCs w:val="24"/>
        </w:rPr>
        <w:t>survey</w:t>
      </w:r>
      <w:r w:rsidRPr="008F3E65">
        <w:rPr>
          <w:rFonts w:ascii="Times New Roman" w:hAnsi="Times New Roman" w:cs="Times New Roman"/>
          <w:sz w:val="24"/>
          <w:szCs w:val="24"/>
        </w:rPr>
        <w:t xml:space="preserve"> of its Capacity Building Assistance (CBA) Program.  </w:t>
      </w:r>
    </w:p>
    <w:p w:rsidR="00722C8C" w:rsidRPr="00722C8C" w:rsidP="00722C8C" w14:paraId="348BB217" w14:textId="0A8F4480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722C8C">
        <w:rPr>
          <w:rFonts w:ascii="Times New Roman" w:hAnsi="Times New Roman" w:cs="Times New Roman"/>
          <w:sz w:val="24"/>
          <w:szCs w:val="24"/>
        </w:rPr>
        <w:t xml:space="preserve">Our records indicate that one or more program staff from your organization has received training, technical assistance or a combination of both from one or more CBA providers.  You have been identified by your Prevention </w:t>
      </w:r>
      <w:r w:rsidR="005C3B8E">
        <w:rPr>
          <w:rFonts w:ascii="Times New Roman" w:hAnsi="Times New Roman" w:cs="Times New Roman"/>
          <w:sz w:val="24"/>
          <w:szCs w:val="24"/>
        </w:rPr>
        <w:t>Development and Implementation</w:t>
      </w:r>
      <w:r w:rsidRPr="00722C8C">
        <w:rPr>
          <w:rFonts w:ascii="Times New Roman" w:hAnsi="Times New Roman" w:cs="Times New Roman"/>
          <w:sz w:val="24"/>
          <w:szCs w:val="24"/>
        </w:rPr>
        <w:t xml:space="preserve"> Branch (P</w:t>
      </w:r>
      <w:r w:rsidR="005C3B8E">
        <w:rPr>
          <w:rFonts w:ascii="Times New Roman" w:hAnsi="Times New Roman" w:cs="Times New Roman"/>
          <w:sz w:val="24"/>
          <w:szCs w:val="24"/>
        </w:rPr>
        <w:t>DI</w:t>
      </w:r>
      <w:r w:rsidRPr="00722C8C">
        <w:rPr>
          <w:rFonts w:ascii="Times New Roman" w:hAnsi="Times New Roman" w:cs="Times New Roman"/>
          <w:sz w:val="24"/>
          <w:szCs w:val="24"/>
        </w:rPr>
        <w:t>B) project officer as the ideal point of contact for following up on the programmatic outcomes of the CBA training and/or technical assistance.</w:t>
      </w:r>
    </w:p>
    <w:p w:rsidR="00D55922" w:rsidP="00722C8C" w14:paraId="180C0C21" w14:textId="1FE7B415">
      <w:p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input on this survey serves as critical input to tailor our C</w:t>
      </w:r>
      <w:r w:rsidR="00712CB4">
        <w:rPr>
          <w:rFonts w:ascii="Times New Roman" w:hAnsi="Times New Roman" w:cs="Times New Roman"/>
          <w:sz w:val="24"/>
          <w:szCs w:val="24"/>
        </w:rPr>
        <w:t>BA</w:t>
      </w:r>
      <w:r>
        <w:rPr>
          <w:rFonts w:ascii="Times New Roman" w:hAnsi="Times New Roman" w:cs="Times New Roman"/>
          <w:sz w:val="24"/>
          <w:szCs w:val="24"/>
        </w:rPr>
        <w:t xml:space="preserve"> services in order to help end the HIV epidemic. </w:t>
      </w:r>
    </w:p>
    <w:p w:rsidR="00D55922" w:rsidRPr="008F3E65" w:rsidP="00D55922" w14:paraId="550E1091" w14:textId="77777777">
      <w:pPr>
        <w:rPr>
          <w:rFonts w:ascii="Times New Roman" w:hAnsi="Times New Roman" w:cs="Times New Roman"/>
          <w:sz w:val="24"/>
          <w:szCs w:val="24"/>
        </w:rPr>
      </w:pPr>
      <w:r w:rsidRPr="00722C8C">
        <w:rPr>
          <w:rFonts w:ascii="Times New Roman" w:hAnsi="Times New Roman" w:cs="Times New Roman"/>
          <w:sz w:val="24"/>
          <w:szCs w:val="24"/>
        </w:rPr>
        <w:t>Participation in this survey is volunt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722C8C">
        <w:rPr>
          <w:rFonts w:ascii="Times New Roman" w:hAnsi="Times New Roman" w:cs="Times New Roman"/>
          <w:sz w:val="24"/>
          <w:szCs w:val="24"/>
        </w:rPr>
        <w:t>ry</w:t>
      </w:r>
      <w:r>
        <w:rPr>
          <w:rFonts w:ascii="Times New Roman" w:hAnsi="Times New Roman" w:cs="Times New Roman"/>
          <w:sz w:val="24"/>
          <w:szCs w:val="24"/>
        </w:rPr>
        <w:t xml:space="preserve"> and will take about 18 minutes</w:t>
      </w:r>
      <w:r w:rsidRPr="00722C8C">
        <w:rPr>
          <w:rFonts w:ascii="Times New Roman" w:hAnsi="Times New Roman" w:cs="Times New Roman"/>
          <w:sz w:val="24"/>
          <w:szCs w:val="24"/>
        </w:rPr>
        <w:t xml:space="preserve">. </w:t>
      </w:r>
      <w:bookmarkStart w:id="0" w:name="_Hlk14185817"/>
      <w:bookmarkStart w:id="1" w:name="_Hlk13729725"/>
      <w:r w:rsidRPr="008F3E65">
        <w:rPr>
          <w:rFonts w:ascii="Times New Roman" w:hAnsi="Times New Roman" w:cs="Times New Roman"/>
          <w:sz w:val="24"/>
          <w:szCs w:val="24"/>
        </w:rPr>
        <w:t>Please click on the link below to access th</w:t>
      </w:r>
      <w:r>
        <w:rPr>
          <w:rFonts w:ascii="Times New Roman" w:hAnsi="Times New Roman" w:cs="Times New Roman"/>
          <w:sz w:val="24"/>
          <w:szCs w:val="24"/>
        </w:rPr>
        <w:t>e survey</w:t>
      </w:r>
      <w:r w:rsidRPr="008F3E65">
        <w:rPr>
          <w:rFonts w:ascii="Times New Roman" w:hAnsi="Times New Roman" w:cs="Times New Roman"/>
          <w:sz w:val="24"/>
          <w:szCs w:val="24"/>
        </w:rPr>
        <w:t>.  If you cannot click the link, please copy and paste it in your browser.</w:t>
      </w:r>
      <w:bookmarkEnd w:id="0"/>
    </w:p>
    <w:p w:rsidR="00D55922" w:rsidP="00D55922" w14:paraId="179E7214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2" w:name="_Hlk14185829"/>
      <w:bookmarkEnd w:id="1"/>
      <w:r w:rsidRPr="00475017">
        <w:rPr>
          <w:rFonts w:ascii="Times New Roman" w:hAnsi="Times New Roman" w:cs="Times New Roman"/>
          <w:sz w:val="24"/>
          <w:szCs w:val="24"/>
          <w:highlight w:val="lightGray"/>
        </w:rPr>
        <w:t>[URL]</w:t>
      </w:r>
    </w:p>
    <w:bookmarkEnd w:id="2"/>
    <w:p w:rsidR="00D55922" w:rsidP="00D55922" w14:paraId="348B3638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55922" w:rsidRPr="00D85696" w:rsidP="00D55922" w14:paraId="5BABCAB9" w14:textId="702D685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3" w:name="_Hlk14185716"/>
      <w:r w:rsidRPr="00D85696">
        <w:rPr>
          <w:rFonts w:ascii="Times New Roman" w:hAnsi="Times New Roman" w:cs="Times New Roman"/>
          <w:sz w:val="24"/>
          <w:szCs w:val="24"/>
        </w:rPr>
        <w:t>Thank you in advance for your time and assistance</w:t>
      </w:r>
      <w:r>
        <w:rPr>
          <w:rFonts w:ascii="Times New Roman" w:hAnsi="Times New Roman" w:cs="Times New Roman"/>
          <w:sz w:val="24"/>
          <w:szCs w:val="24"/>
        </w:rPr>
        <w:t xml:space="preserve">!  If you have any questions or concerns about this survey, please feel free to contact us </w:t>
      </w:r>
      <w:r w:rsidRPr="00D85696">
        <w:rPr>
          <w:rFonts w:ascii="Times New Roman" w:hAnsi="Times New Roman" w:cs="Times New Roman"/>
          <w:sz w:val="24"/>
          <w:szCs w:val="24"/>
        </w:rPr>
        <w:t xml:space="preserve">at CBAEvaluations@cdc.gov or </w:t>
      </w:r>
      <w:r w:rsidR="005C3B8E">
        <w:rPr>
          <w:rFonts w:ascii="Times New Roman" w:hAnsi="Times New Roman" w:cs="Times New Roman"/>
          <w:sz w:val="24"/>
          <w:szCs w:val="24"/>
        </w:rPr>
        <w:t>(</w:t>
      </w:r>
      <w:r w:rsidRPr="005C3B8E" w:rsidR="005C3B8E">
        <w:rPr>
          <w:rFonts w:ascii="Times New Roman" w:hAnsi="Times New Roman" w:cs="Times New Roman"/>
          <w:sz w:val="24"/>
          <w:szCs w:val="24"/>
        </w:rPr>
        <w:t>404</w:t>
      </w:r>
      <w:r w:rsidR="005C3B8E">
        <w:rPr>
          <w:rFonts w:ascii="Times New Roman" w:hAnsi="Times New Roman" w:cs="Times New Roman"/>
          <w:sz w:val="24"/>
          <w:szCs w:val="24"/>
        </w:rPr>
        <w:t xml:space="preserve">) </w:t>
      </w:r>
      <w:r w:rsidRPr="005C3B8E" w:rsidR="005C3B8E">
        <w:rPr>
          <w:rFonts w:ascii="Times New Roman" w:hAnsi="Times New Roman" w:cs="Times New Roman"/>
          <w:sz w:val="24"/>
          <w:szCs w:val="24"/>
        </w:rPr>
        <w:t>639-2639</w:t>
      </w:r>
      <w:r w:rsidRPr="00D85696">
        <w:rPr>
          <w:rFonts w:ascii="Times New Roman" w:hAnsi="Times New Roman" w:cs="Times New Roman"/>
          <w:sz w:val="24"/>
          <w:szCs w:val="24"/>
        </w:rPr>
        <w:t xml:space="preserve">. </w:t>
      </w:r>
    </w:p>
    <w:bookmarkEnd w:id="3"/>
    <w:p w:rsidR="00D55922" w:rsidP="00D55922" w14:paraId="688D06E0" w14:textId="56800B1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70256" w:rsidP="00D55922" w14:paraId="093569D0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55922" w:rsidP="00D55922" w14:paraId="054DC041" w14:textId="1509D4D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rely,</w:t>
      </w:r>
    </w:p>
    <w:p w:rsidR="00D55922" w:rsidP="00D55922" w14:paraId="68FCA4DA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55922" w:rsidP="00D55922" w14:paraId="12D54147" w14:textId="6A850CA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nter</w:t>
      </w:r>
      <w:r w:rsidR="00AA5E0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or Disease Control and Prevention</w:t>
      </w:r>
    </w:p>
    <w:p w:rsidR="00D55922" w:rsidP="00D55922" w14:paraId="1A35F518" w14:textId="68A63D3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vision of HIV Prevention</w:t>
      </w:r>
    </w:p>
    <w:p w:rsidR="00D55922" w:rsidP="00D55922" w14:paraId="23086B51" w14:textId="05C3321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lation and Evaluation</w:t>
      </w:r>
      <w:r>
        <w:rPr>
          <w:rFonts w:ascii="Times New Roman" w:hAnsi="Times New Roman" w:cs="Times New Roman"/>
          <w:sz w:val="24"/>
          <w:szCs w:val="24"/>
        </w:rPr>
        <w:t xml:space="preserve"> Branch</w:t>
      </w:r>
    </w:p>
    <w:p w:rsidR="00D55922" w:rsidRPr="00722C8C" w:rsidP="00722C8C" w14:paraId="4C64E0BA" w14:textId="77777777">
      <w:pPr>
        <w:spacing w:after="120"/>
        <w:rPr>
          <w:rFonts w:ascii="Times New Roman" w:hAnsi="Times New Roman" w:cs="Times New Roman"/>
          <w:sz w:val="24"/>
          <w:szCs w:val="24"/>
        </w:rPr>
      </w:pPr>
    </w:p>
    <w:sectPr w:rsidSect="00B244C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77EAF" w14:paraId="2EC1B64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rPr>
        <w:rFonts w:ascii="Times New Roman" w:hAnsi="Times New Roman" w:cs="Times New Roman"/>
      </w:rPr>
      <w:id w:val="11864190"/>
      <w:docPartObj>
        <w:docPartGallery w:val="Page Numbers (Bottom of Page)"/>
        <w:docPartUnique/>
      </w:docPartObj>
    </w:sdtPr>
    <w:sdtContent>
      <w:p w:rsidR="00E67838" w:rsidRPr="00FC0EEE" w14:paraId="53FBA93B" w14:textId="77777777">
        <w:pPr>
          <w:pStyle w:val="Footer"/>
          <w:jc w:val="right"/>
          <w:rPr>
            <w:rFonts w:ascii="Times New Roman" w:hAnsi="Times New Roman" w:cs="Times New Roman"/>
          </w:rPr>
        </w:pPr>
        <w:r w:rsidRPr="00FC0EEE">
          <w:rPr>
            <w:rFonts w:ascii="Times New Roman" w:hAnsi="Times New Roman" w:cs="Times New Roman"/>
          </w:rPr>
          <w:t xml:space="preserve">Page | </w:t>
        </w:r>
        <w:r w:rsidRPr="00FC0EEE">
          <w:rPr>
            <w:rFonts w:ascii="Times New Roman" w:hAnsi="Times New Roman" w:cs="Times New Roman"/>
          </w:rPr>
          <w:fldChar w:fldCharType="begin"/>
        </w:r>
        <w:r w:rsidRPr="00FC0EEE">
          <w:rPr>
            <w:rFonts w:ascii="Times New Roman" w:hAnsi="Times New Roman" w:cs="Times New Roman"/>
          </w:rPr>
          <w:instrText xml:space="preserve"> PAGE   \* MERGEFORMAT </w:instrText>
        </w:r>
        <w:r w:rsidRPr="00FC0EEE">
          <w:rPr>
            <w:rFonts w:ascii="Times New Roman" w:hAnsi="Times New Roman" w:cs="Times New Roman"/>
          </w:rPr>
          <w:fldChar w:fldCharType="separate"/>
        </w:r>
        <w:r w:rsidR="005B2052">
          <w:rPr>
            <w:rFonts w:ascii="Times New Roman" w:hAnsi="Times New Roman" w:cs="Times New Roman"/>
            <w:noProof/>
          </w:rPr>
          <w:t>2</w:t>
        </w:r>
        <w:r w:rsidRPr="00FC0EEE">
          <w:rPr>
            <w:rFonts w:ascii="Times New Roman" w:hAnsi="Times New Roman" w:cs="Times New Roman"/>
          </w:rPr>
          <w:fldChar w:fldCharType="end"/>
        </w:r>
        <w:r w:rsidRPr="00FC0EEE">
          <w:rPr>
            <w:rFonts w:ascii="Times New Roman" w:hAnsi="Times New Roman" w:cs="Times New Roman"/>
          </w:rPr>
          <w:t xml:space="preserve"> </w:t>
        </w:r>
      </w:p>
    </w:sdtContent>
  </w:sdt>
  <w:p w:rsidR="00E67838" w14:paraId="78980E1A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77EAF" w14:paraId="5D023E63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77EAF" w14:paraId="636721F4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77EAF" w14:paraId="246BDA16" w14:textId="5A423D8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77EAF" w14:paraId="55EEA1D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28BF719F"/>
    <w:multiLevelType w:val="hybridMultilevel"/>
    <w:tmpl w:val="7020E9B2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2476917"/>
    <w:multiLevelType w:val="hybridMultilevel"/>
    <w:tmpl w:val="C3AE73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6031EBA"/>
    <w:multiLevelType w:val="hybridMultilevel"/>
    <w:tmpl w:val="7CF428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CE261B1"/>
    <w:multiLevelType w:val="hybridMultilevel"/>
    <w:tmpl w:val="FA4259C4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F6306F3"/>
    <w:multiLevelType w:val="hybridMultilevel"/>
    <w:tmpl w:val="E5F820E6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9F21168"/>
    <w:multiLevelType w:val="hybridMultilevel"/>
    <w:tmpl w:val="ED8008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9749041">
    <w:abstractNumId w:val="2"/>
  </w:num>
  <w:num w:numId="2" w16cid:durableId="200896351">
    <w:abstractNumId w:val="1"/>
  </w:num>
  <w:num w:numId="3" w16cid:durableId="1351568089">
    <w:abstractNumId w:val="4"/>
  </w:num>
  <w:num w:numId="4" w16cid:durableId="1020207666">
    <w:abstractNumId w:val="5"/>
  </w:num>
  <w:num w:numId="5" w16cid:durableId="1208109664">
    <w:abstractNumId w:val="3"/>
  </w:num>
  <w:num w:numId="6" w16cid:durableId="11847811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32DB"/>
    <w:rsid w:val="00011606"/>
    <w:rsid w:val="0002162C"/>
    <w:rsid w:val="00043B0B"/>
    <w:rsid w:val="000A014E"/>
    <w:rsid w:val="000B40EF"/>
    <w:rsid w:val="000B67BA"/>
    <w:rsid w:val="000D2917"/>
    <w:rsid w:val="000E2D6D"/>
    <w:rsid w:val="000F52FA"/>
    <w:rsid w:val="001202A3"/>
    <w:rsid w:val="00131F4A"/>
    <w:rsid w:val="00153A30"/>
    <w:rsid w:val="0016161E"/>
    <w:rsid w:val="001878E7"/>
    <w:rsid w:val="001D3766"/>
    <w:rsid w:val="00204D1D"/>
    <w:rsid w:val="00217097"/>
    <w:rsid w:val="00224B9A"/>
    <w:rsid w:val="00233C68"/>
    <w:rsid w:val="00252A11"/>
    <w:rsid w:val="002977E9"/>
    <w:rsid w:val="002B5603"/>
    <w:rsid w:val="002C66BA"/>
    <w:rsid w:val="002D2A85"/>
    <w:rsid w:val="002D51C9"/>
    <w:rsid w:val="002E7D53"/>
    <w:rsid w:val="00306F63"/>
    <w:rsid w:val="003241C3"/>
    <w:rsid w:val="0036609A"/>
    <w:rsid w:val="00394F2C"/>
    <w:rsid w:val="003C7CB1"/>
    <w:rsid w:val="003E2512"/>
    <w:rsid w:val="00416460"/>
    <w:rsid w:val="00424002"/>
    <w:rsid w:val="00425AC5"/>
    <w:rsid w:val="00472F1C"/>
    <w:rsid w:val="00475017"/>
    <w:rsid w:val="00483B33"/>
    <w:rsid w:val="004933E8"/>
    <w:rsid w:val="004B24FD"/>
    <w:rsid w:val="004C22E4"/>
    <w:rsid w:val="004D3510"/>
    <w:rsid w:val="004D681F"/>
    <w:rsid w:val="00500DA6"/>
    <w:rsid w:val="005025D0"/>
    <w:rsid w:val="00530D51"/>
    <w:rsid w:val="005357D9"/>
    <w:rsid w:val="0055417A"/>
    <w:rsid w:val="00561B89"/>
    <w:rsid w:val="00566E09"/>
    <w:rsid w:val="005720AB"/>
    <w:rsid w:val="00573582"/>
    <w:rsid w:val="005756A9"/>
    <w:rsid w:val="00580559"/>
    <w:rsid w:val="00596919"/>
    <w:rsid w:val="005A0A3A"/>
    <w:rsid w:val="005A667A"/>
    <w:rsid w:val="005B2052"/>
    <w:rsid w:val="005C132B"/>
    <w:rsid w:val="005C3B8E"/>
    <w:rsid w:val="0062461F"/>
    <w:rsid w:val="00645F30"/>
    <w:rsid w:val="0065078F"/>
    <w:rsid w:val="00660C9F"/>
    <w:rsid w:val="00667AF2"/>
    <w:rsid w:val="00696C6E"/>
    <w:rsid w:val="006A62B9"/>
    <w:rsid w:val="006E01C4"/>
    <w:rsid w:val="006E385E"/>
    <w:rsid w:val="00712CB4"/>
    <w:rsid w:val="00722C8C"/>
    <w:rsid w:val="00775CC0"/>
    <w:rsid w:val="00815D1E"/>
    <w:rsid w:val="008327DA"/>
    <w:rsid w:val="00843C9F"/>
    <w:rsid w:val="00893AAF"/>
    <w:rsid w:val="008A0865"/>
    <w:rsid w:val="008F3E65"/>
    <w:rsid w:val="0090262A"/>
    <w:rsid w:val="00922419"/>
    <w:rsid w:val="00955FAB"/>
    <w:rsid w:val="0096305F"/>
    <w:rsid w:val="00964831"/>
    <w:rsid w:val="00977EAF"/>
    <w:rsid w:val="009D0667"/>
    <w:rsid w:val="009E45F3"/>
    <w:rsid w:val="009F1841"/>
    <w:rsid w:val="00A07B1F"/>
    <w:rsid w:val="00A1527C"/>
    <w:rsid w:val="00A25DBB"/>
    <w:rsid w:val="00A57F2D"/>
    <w:rsid w:val="00A74636"/>
    <w:rsid w:val="00A80CEC"/>
    <w:rsid w:val="00A852E4"/>
    <w:rsid w:val="00A93CFB"/>
    <w:rsid w:val="00AA0D16"/>
    <w:rsid w:val="00AA5E0B"/>
    <w:rsid w:val="00AB023B"/>
    <w:rsid w:val="00AC3ECF"/>
    <w:rsid w:val="00AF24D6"/>
    <w:rsid w:val="00B05418"/>
    <w:rsid w:val="00B15FE6"/>
    <w:rsid w:val="00B23006"/>
    <w:rsid w:val="00B244CD"/>
    <w:rsid w:val="00B5069B"/>
    <w:rsid w:val="00B52425"/>
    <w:rsid w:val="00B535CE"/>
    <w:rsid w:val="00B55695"/>
    <w:rsid w:val="00B65601"/>
    <w:rsid w:val="00B7260D"/>
    <w:rsid w:val="00BF1717"/>
    <w:rsid w:val="00C27DA0"/>
    <w:rsid w:val="00C5480D"/>
    <w:rsid w:val="00C556AB"/>
    <w:rsid w:val="00C72E3F"/>
    <w:rsid w:val="00C90822"/>
    <w:rsid w:val="00CA3A73"/>
    <w:rsid w:val="00CB0C51"/>
    <w:rsid w:val="00CB31F8"/>
    <w:rsid w:val="00CC4AA0"/>
    <w:rsid w:val="00CD27AF"/>
    <w:rsid w:val="00CD701F"/>
    <w:rsid w:val="00CF0B3F"/>
    <w:rsid w:val="00D55922"/>
    <w:rsid w:val="00D650FC"/>
    <w:rsid w:val="00D66CDD"/>
    <w:rsid w:val="00D70256"/>
    <w:rsid w:val="00D7137D"/>
    <w:rsid w:val="00D85696"/>
    <w:rsid w:val="00DB41B9"/>
    <w:rsid w:val="00DD24D3"/>
    <w:rsid w:val="00E22163"/>
    <w:rsid w:val="00E67838"/>
    <w:rsid w:val="00E74447"/>
    <w:rsid w:val="00E75C34"/>
    <w:rsid w:val="00E81C0B"/>
    <w:rsid w:val="00E90AF9"/>
    <w:rsid w:val="00E90C99"/>
    <w:rsid w:val="00E93373"/>
    <w:rsid w:val="00ED340D"/>
    <w:rsid w:val="00EF32DB"/>
    <w:rsid w:val="00EF6A26"/>
    <w:rsid w:val="00F02D82"/>
    <w:rsid w:val="00F07FA0"/>
    <w:rsid w:val="00F11C87"/>
    <w:rsid w:val="00F550A0"/>
    <w:rsid w:val="00F83796"/>
    <w:rsid w:val="00F95C0B"/>
    <w:rsid w:val="00FC0EEE"/>
    <w:rsid w:val="00FC70A7"/>
    <w:rsid w:val="00FE1159"/>
  </w:rsids>
  <w:docVars>
    <w:docVar w:name="__Grammarly_42___1" w:val="H4sIAAAAAAAEAKtWcslP9kxRslIyNDY2NTM0MjAwMjQzNLA0NDBU0lEKTi0uzszPAykwrAUAQO2Wp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0301902"/>
  <w15:docId w15:val="{7A415712-2C8D-4245-862C-94E83E2DD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1B89"/>
    <w:pPr>
      <w:spacing w:after="0"/>
      <w:outlineLvl w:val="0"/>
    </w:pPr>
    <w:rPr>
      <w:rFonts w:asciiTheme="majorHAnsi" w:hAnsiTheme="majorHAnsi" w:cs="Arial"/>
      <w:b/>
      <w:color w:val="1F497D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1B8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1B8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EF32D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90C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0C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0C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0C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0C9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C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C9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E25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2512"/>
  </w:style>
  <w:style w:type="paragraph" w:styleId="Footer">
    <w:name w:val="footer"/>
    <w:basedOn w:val="Normal"/>
    <w:link w:val="FooterChar"/>
    <w:uiPriority w:val="99"/>
    <w:unhideWhenUsed/>
    <w:rsid w:val="003E25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2512"/>
  </w:style>
  <w:style w:type="table" w:styleId="TableGrid">
    <w:name w:val="Table Grid"/>
    <w:basedOn w:val="TableNormal"/>
    <w:uiPriority w:val="59"/>
    <w:rsid w:val="00DD24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61B89"/>
    <w:rPr>
      <w:rFonts w:asciiTheme="majorHAnsi" w:hAnsiTheme="majorHAnsi" w:cs="Arial"/>
      <w:b/>
      <w:color w:val="1F497D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1B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561B89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561B89"/>
  </w:style>
  <w:style w:type="character" w:customStyle="1" w:styleId="Heading3Char">
    <w:name w:val="Heading 3 Char"/>
    <w:basedOn w:val="DefaultParagraphFont"/>
    <w:link w:val="Heading3"/>
    <w:uiPriority w:val="9"/>
    <w:semiHidden/>
    <w:rsid w:val="00561B8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BasicParagraph">
    <w:name w:val="[Basic Paragraph]"/>
    <w:basedOn w:val="Normal"/>
    <w:uiPriority w:val="99"/>
    <w:rsid w:val="00561B89"/>
    <w:pPr>
      <w:autoSpaceDE w:val="0"/>
      <w:autoSpaceDN w:val="0"/>
      <w:adjustRightInd w:val="0"/>
      <w:spacing w:after="120" w:line="288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Id="rId12" Type="http://schemas.openxmlformats.org/officeDocument/2006/relationships/header" Target="header3.xml" /><Relationship Id="rId13" Type="http://schemas.openxmlformats.org/officeDocument/2006/relationships/footer" Target="footer3.xml" /><Relationship Id="rId14" Type="http://schemas.openxmlformats.org/officeDocument/2006/relationships/theme" Target="theme/theme1.xml" /><Relationship Id="rId15" Type="http://schemas.openxmlformats.org/officeDocument/2006/relationships/numbering" Target="numbering.xml" /><Relationship Id="rId16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header" Target="head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039BE24FCB0E42B34583CA66AB8F9B" ma:contentTypeVersion="14" ma:contentTypeDescription="Create a new document." ma:contentTypeScope="" ma:versionID="bf21690a10094eea1d030058d17cfb37">
  <xsd:schema xmlns:xsd="http://www.w3.org/2001/XMLSchema" xmlns:xs="http://www.w3.org/2001/XMLSchema" xmlns:p="http://schemas.microsoft.com/office/2006/metadata/properties" xmlns:ns2="e7e88b93-5fda-4040-a0fe-d87249125443" xmlns:ns3="a61dd134-b9d8-41cd-9db5-009b018e88a0" targetNamespace="http://schemas.microsoft.com/office/2006/metadata/properties" ma:root="true" ma:fieldsID="d56c7f044766e049a305f47bd971697b" ns2:_="" ns3:_="">
    <xsd:import namespace="e7e88b93-5fda-4040-a0fe-d87249125443"/>
    <xsd:import namespace="a61dd134-b9d8-41cd-9db5-009b018e88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e88b93-5fda-4040-a0fe-d872491254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1dd134-b9d8-41cd-9db5-009b018e88a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35a0b497-e8f7-4ea9-a9a1-395068198f90}" ma:internalName="TaxCatchAll" ma:showField="CatchAllData" ma:web="a61dd134-b9d8-41cd-9db5-009b018e88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61dd134-b9d8-41cd-9db5-009b018e88a0" xsi:nil="true"/>
    <lcf76f155ced4ddcb4097134ff3c332f xmlns="e7e88b93-5fda-4040-a0fe-d8724912544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ED4FD23-847C-40C2-A122-6EAC34853C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7C61C5-9917-4EED-8B9F-396DA8211D71}">
  <ds:schemaRefs/>
</ds:datastoreItem>
</file>

<file path=customXml/itemProps3.xml><?xml version="1.0" encoding="utf-8"?>
<ds:datastoreItem xmlns:ds="http://schemas.openxmlformats.org/officeDocument/2006/customXml" ds:itemID="{F1E04AC5-5DF5-4C66-8C36-A2060572E2C4}">
  <ds:schemaRefs/>
</ds:datastoreItem>
</file>

<file path=customXml/itemProps4.xml><?xml version="1.0" encoding="utf-8"?>
<ds:datastoreItem xmlns:ds="http://schemas.openxmlformats.org/officeDocument/2006/customXml" ds:itemID="{ACF3B288-F7CC-469B-B007-E267EAB65EE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iMetrika, LLC.</Company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rmation Technology</dc:creator>
  <cp:lastModifiedBy>wsc5@cdc.gov</cp:lastModifiedBy>
  <cp:revision>7</cp:revision>
  <dcterms:created xsi:type="dcterms:W3CDTF">2019-11-22T18:40:00Z</dcterms:created>
  <dcterms:modified xsi:type="dcterms:W3CDTF">2024-03-28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039BE24FCB0E42B34583CA66AB8F9B</vt:lpwstr>
  </property>
  <property fmtid="{D5CDD505-2E9C-101B-9397-08002B2CF9AE}" pid="3" name="MSIP_Label_8af03ff0-41c5-4c41-b55e-fabb8fae94be_ActionId">
    <vt:lpwstr>25252d42-096a-4d4e-ac63-5b9f89ba145a</vt:lpwstr>
  </property>
  <property fmtid="{D5CDD505-2E9C-101B-9397-08002B2CF9AE}" pid="4" name="MSIP_Label_8af03ff0-41c5-4c41-b55e-fabb8fae94be_ContentBits">
    <vt:lpwstr>0</vt:lpwstr>
  </property>
  <property fmtid="{D5CDD505-2E9C-101B-9397-08002B2CF9AE}" pid="5" name="MSIP_Label_8af03ff0-41c5-4c41-b55e-fabb8fae94be_Enabled">
    <vt:lpwstr>true</vt:lpwstr>
  </property>
  <property fmtid="{D5CDD505-2E9C-101B-9397-08002B2CF9AE}" pid="6" name="MSIP_Label_8af03ff0-41c5-4c41-b55e-fabb8fae94be_Method">
    <vt:lpwstr>Privileged</vt:lpwstr>
  </property>
  <property fmtid="{D5CDD505-2E9C-101B-9397-08002B2CF9AE}" pid="7" name="MSIP_Label_8af03ff0-41c5-4c41-b55e-fabb8fae94be_Name">
    <vt:lpwstr>8af03ff0-41c5-4c41-b55e-fabb8fae94be</vt:lpwstr>
  </property>
  <property fmtid="{D5CDD505-2E9C-101B-9397-08002B2CF9AE}" pid="8" name="MSIP_Label_8af03ff0-41c5-4c41-b55e-fabb8fae94be_SetDate">
    <vt:lpwstr>2024-03-28T17:20:32Z</vt:lpwstr>
  </property>
  <property fmtid="{D5CDD505-2E9C-101B-9397-08002B2CF9AE}" pid="9" name="MSIP_Label_8af03ff0-41c5-4c41-b55e-fabb8fae94be_SiteId">
    <vt:lpwstr>9ce70869-60db-44fd-abe8-d2767077fc8f</vt:lpwstr>
  </property>
</Properties>
</file>